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1"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140A145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w:t>
      </w:r>
      <w:proofErr w:type="spellStart"/>
      <w:r w:rsidR="00AA3F86">
        <w:rPr>
          <w:rFonts w:ascii="Arial" w:hAnsi="Arial" w:cs="Arial"/>
          <w:b/>
          <w:bCs/>
          <w:sz w:val="24"/>
        </w:rPr>
        <w:t>DC_location_reporting</w:t>
      </w:r>
      <w:proofErr w:type="spellEnd"/>
      <w:r w:rsidR="00627206" w:rsidRPr="00627206">
        <w:rPr>
          <w:rFonts w:ascii="Arial" w:hAnsi="Arial" w:cs="Arial"/>
          <w:b/>
          <w:bCs/>
          <w:sz w:val="24"/>
        </w:rPr>
        <w:t>]</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0"/>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r>
        <w:t xml:space="preserve">Also about proposal 3 companies can have a look at </w:t>
      </w:r>
      <w:r w:rsidRPr="003956A7">
        <w:t>RP‑202602</w:t>
      </w:r>
      <w:r>
        <w:t>.</w:t>
      </w:r>
    </w:p>
    <w:p w14:paraId="7CE27326" w14:textId="18C9D1EE" w:rsidR="00975749" w:rsidRPr="006E13D1" w:rsidRDefault="00975749" w:rsidP="00975749">
      <w:pPr>
        <w:pStyle w:val="Heading1"/>
      </w:pPr>
      <w:r>
        <w:t>3</w:t>
      </w:r>
      <w:r w:rsidRPr="006E13D1">
        <w:tab/>
      </w:r>
      <w:r>
        <w:t>Discussion</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25712E"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86A7B6"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DCBB73" w14:textId="77777777" w:rsidR="0025712E" w:rsidRDefault="0025712E" w:rsidP="0025712E">
            <w:pPr>
              <w:pStyle w:val="TAC"/>
              <w:spacing w:before="20" w:after="20"/>
              <w:ind w:left="57" w:right="57"/>
              <w:jc w:val="left"/>
              <w:rPr>
                <w:lang w:eastAsia="zh-CN"/>
              </w:rPr>
            </w:pPr>
          </w:p>
        </w:tc>
      </w:tr>
      <w:tr w:rsidR="0025712E"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25712E" w:rsidRDefault="0025712E" w:rsidP="0025712E">
            <w:pPr>
              <w:pStyle w:val="TAC"/>
              <w:spacing w:before="20" w:after="20"/>
              <w:ind w:left="57" w:right="57"/>
              <w:jc w:val="left"/>
              <w:rPr>
                <w:lang w:eastAsia="zh-CN"/>
              </w:rPr>
            </w:pPr>
          </w:p>
        </w:tc>
      </w:tr>
      <w:tr w:rsidR="0025712E"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25712E" w:rsidRDefault="0025712E" w:rsidP="0025712E">
            <w:pPr>
              <w:pStyle w:val="TAC"/>
              <w:spacing w:before="20" w:after="20"/>
              <w:ind w:left="57" w:right="57"/>
              <w:jc w:val="left"/>
              <w:rPr>
                <w:lang w:eastAsia="zh-CN"/>
              </w:rPr>
            </w:pPr>
          </w:p>
        </w:tc>
      </w:tr>
      <w:tr w:rsidR="0025712E"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25712E" w:rsidRDefault="0025712E" w:rsidP="0025712E">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25712E"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455E92D"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DF5550" w14:textId="77777777" w:rsidR="0025712E" w:rsidRDefault="0025712E" w:rsidP="0025712E">
            <w:pPr>
              <w:pStyle w:val="TAC"/>
              <w:spacing w:before="20" w:after="20"/>
              <w:ind w:left="57" w:right="57"/>
              <w:jc w:val="left"/>
              <w:rPr>
                <w:lang w:eastAsia="zh-CN"/>
              </w:rPr>
            </w:pPr>
          </w:p>
        </w:tc>
      </w:tr>
      <w:tr w:rsidR="0025712E"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25712E" w:rsidRDefault="0025712E" w:rsidP="0025712E">
            <w:pPr>
              <w:pStyle w:val="TAC"/>
              <w:spacing w:before="20" w:after="20"/>
              <w:ind w:left="57" w:right="57"/>
              <w:jc w:val="left"/>
              <w:rPr>
                <w:lang w:eastAsia="zh-CN"/>
              </w:rPr>
            </w:pPr>
          </w:p>
        </w:tc>
      </w:tr>
      <w:tr w:rsidR="0025712E"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25712E" w:rsidRDefault="0025712E" w:rsidP="0025712E">
            <w:pPr>
              <w:pStyle w:val="TAC"/>
              <w:spacing w:before="20" w:after="20"/>
              <w:ind w:left="57" w:right="57"/>
              <w:jc w:val="left"/>
              <w:rPr>
                <w:lang w:eastAsia="zh-CN"/>
              </w:rPr>
            </w:pPr>
          </w:p>
        </w:tc>
      </w:tr>
      <w:tr w:rsidR="0025712E"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25712E" w:rsidRDefault="0025712E" w:rsidP="0025712E">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25712E" w:rsidRDefault="0025712E" w:rsidP="0025712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25712E" w:rsidRDefault="0025712E" w:rsidP="0025712E">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77777777" w:rsidR="006A7661" w:rsidRDefault="006A7661" w:rsidP="006A7661">
      <w:r>
        <w:rPr>
          <w:b/>
          <w:bCs/>
        </w:rPr>
        <w:lastRenderedPageBreak/>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7777777" w:rsidR="00AA3F86" w:rsidRDefault="00AA3F86" w:rsidP="00C67269">
            <w:pPr>
              <w:pStyle w:val="TAH"/>
              <w:spacing w:before="20" w:after="20"/>
              <w:ind w:left="57" w:right="57"/>
              <w:jc w:val="left"/>
              <w:rPr>
                <w:color w:val="FFFFFF" w:themeColor="background1"/>
              </w:rPr>
            </w:pPr>
            <w:r>
              <w:rPr>
                <w:color w:val="FFFFFF" w:themeColor="background1"/>
              </w:rPr>
              <w:lastRenderedPageBreak/>
              <w:t>Answers to Question 2</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5" w:author="Ato-MediaTek" w:date="2020-12-08T15:49:00Z">
                  <w:rPr>
                    <w:lang w:eastAsia="zh-CN"/>
                  </w:rPr>
                </w:rPrChange>
              </w:rPr>
            </w:pPr>
            <w:r w:rsidRPr="00957205">
              <w:rPr>
                <w:rFonts w:eastAsia="Malgun Gothic"/>
                <w:lang w:eastAsia="ko-KR"/>
                <w:rPrChange w:id="26"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29"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0" w:author="Ato-MediaTek" w:date="2020-12-08T15:45:00Z">
              <w:r>
                <w:rPr>
                  <w:lang w:eastAsia="zh-CN"/>
                </w:rPr>
                <w:t>Yes</w:t>
              </w:r>
            </w:ins>
            <w:ins w:id="31"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2" w:author="Ato-MediaTek" w:date="2020-12-08T15:48:00Z"/>
                <w:rFonts w:eastAsia="Malgun Gothic"/>
                <w:lang w:eastAsia="ko-KR"/>
                <w:rPrChange w:id="33" w:author="Ato-MediaTek" w:date="2020-12-08T15:49:00Z">
                  <w:rPr>
                    <w:ins w:id="34" w:author="Ato-MediaTek" w:date="2020-12-08T15:48:00Z"/>
                    <w:lang w:eastAsia="zh-CN"/>
                  </w:rPr>
                </w:rPrChange>
              </w:rPr>
              <w:pPrChange w:id="35" w:author="Ato-MediaTek" w:date="2020-12-08T15:49:00Z">
                <w:pPr>
                  <w:pStyle w:val="TAC"/>
                  <w:spacing w:before="20" w:after="20"/>
                  <w:ind w:left="57" w:right="57"/>
                  <w:jc w:val="left"/>
                </w:pPr>
              </w:pPrChange>
            </w:pPr>
            <w:ins w:id="36" w:author="Ato-MediaTek" w:date="2020-12-08T15:45:00Z">
              <w:r w:rsidRPr="00957205">
                <w:rPr>
                  <w:rFonts w:eastAsia="Malgun Gothic"/>
                  <w:lang w:eastAsia="ko-KR"/>
                  <w:rPrChange w:id="37" w:author="Ato-MediaTek" w:date="2020-12-08T15:49:00Z">
                    <w:rPr>
                      <w:lang w:eastAsia="zh-CN"/>
                    </w:rPr>
                  </w:rPrChange>
                </w:rPr>
                <w:t xml:space="preserve">Support the proposal. In Rel-17, there will be sufficient </w:t>
              </w:r>
            </w:ins>
            <w:ins w:id="38" w:author="Ato-MediaTek" w:date="2020-12-08T15:46:00Z">
              <w:r w:rsidR="00957205" w:rsidRPr="00957205">
                <w:rPr>
                  <w:rFonts w:eastAsia="Malgun Gothic"/>
                  <w:lang w:eastAsia="ko-KR"/>
                  <w:rPrChange w:id="39" w:author="Ato-MediaTek" w:date="2020-12-08T15:49:00Z">
                    <w:rPr>
                      <w:lang w:eastAsia="zh-CN"/>
                    </w:rPr>
                  </w:rPrChange>
                </w:rPr>
                <w:t xml:space="preserve">time </w:t>
              </w:r>
            </w:ins>
            <w:ins w:id="40" w:author="Ato-MediaTek" w:date="2020-12-08T15:45:00Z">
              <w:r w:rsidRPr="00957205">
                <w:rPr>
                  <w:rFonts w:eastAsia="Malgun Gothic"/>
                  <w:lang w:eastAsia="ko-KR"/>
                  <w:rPrChange w:id="41" w:author="Ato-MediaTek" w:date="2020-12-08T15:49:00Z">
                    <w:rPr>
                      <w:lang w:eastAsia="zh-CN"/>
                    </w:rPr>
                  </w:rPrChange>
                </w:rPr>
                <w:t xml:space="preserve">for discussion to come out concrete solution </w:t>
              </w:r>
            </w:ins>
            <w:ins w:id="42" w:author="Ato-MediaTek" w:date="2020-12-08T16:07:00Z">
              <w:r w:rsidR="00F85312">
                <w:rPr>
                  <w:rFonts w:eastAsia="Malgun Gothic"/>
                  <w:lang w:eastAsia="ko-KR"/>
                </w:rPr>
                <w:t>in RAN4</w:t>
              </w:r>
            </w:ins>
            <w:ins w:id="43" w:author="Ato-MediaTek" w:date="2020-12-08T15:45:00Z">
              <w:r w:rsidRPr="00957205">
                <w:rPr>
                  <w:rFonts w:eastAsia="Malgun Gothic"/>
                  <w:lang w:eastAsia="ko-KR"/>
                  <w:rPrChange w:id="44" w:author="Ato-MediaTek" w:date="2020-12-08T15:49:00Z">
                    <w:rPr>
                      <w:lang w:eastAsia="zh-CN"/>
                    </w:rPr>
                  </w:rPrChange>
                </w:rPr>
                <w:t xml:space="preserve">. </w:t>
              </w:r>
            </w:ins>
            <w:ins w:id="45"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6" w:author="Ato-MediaTek" w:date="2020-12-08T15:48:00Z"/>
                <w:rFonts w:eastAsia="Malgun Gothic"/>
                <w:lang w:eastAsia="ko-KR"/>
                <w:rPrChange w:id="47" w:author="Ato-MediaTek" w:date="2020-12-08T15:49:00Z">
                  <w:rPr>
                    <w:ins w:id="48" w:author="Ato-MediaTek" w:date="2020-12-08T15:48:00Z"/>
                    <w:lang w:eastAsia="zh-CN"/>
                  </w:rPr>
                </w:rPrChange>
              </w:rPr>
              <w:pPrChange w:id="49" w:author="Ato-MediaTek" w:date="2020-12-08T15:49:00Z">
                <w:pPr>
                  <w:pStyle w:val="TAC"/>
                  <w:spacing w:before="20" w:after="20"/>
                  <w:ind w:left="57" w:right="57"/>
                  <w:jc w:val="left"/>
                </w:pPr>
              </w:pPrChange>
            </w:pPr>
            <w:ins w:id="50" w:author="Ato-MediaTek" w:date="2020-12-08T15:46:00Z">
              <w:r w:rsidRPr="00957205">
                <w:rPr>
                  <w:rFonts w:eastAsia="Malgun Gothic"/>
                  <w:lang w:eastAsia="ko-KR"/>
                  <w:rPrChange w:id="51" w:author="Ato-MediaTek" w:date="2020-12-08T15:49:00Z">
                    <w:rPr>
                      <w:lang w:eastAsia="zh-CN"/>
                    </w:rPr>
                  </w:rPrChange>
                </w:rPr>
                <w:t>We understand the proposal is pending on the decision in thread #09</w:t>
              </w:r>
            </w:ins>
            <w:ins w:id="52" w:author="Ato-MediaTek" w:date="2020-12-08T15:47:00Z">
              <w:r w:rsidRPr="00957205">
                <w:rPr>
                  <w:rFonts w:eastAsia="Malgun Gothic"/>
                  <w:lang w:eastAsia="ko-KR"/>
                  <w:rPrChange w:id="53"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4" w:author="Ato-MediaTek" w:date="2020-12-08T15:49:00Z">
                  <w:rPr>
                    <w:lang w:eastAsia="zh-CN"/>
                  </w:rPr>
                </w:rPrChange>
              </w:rPr>
              <w:pPrChange w:id="55" w:author="Ato-MediaTek" w:date="2020-12-08T15:49:00Z">
                <w:pPr>
                  <w:pStyle w:val="TAC"/>
                  <w:spacing w:before="20" w:after="20"/>
                  <w:ind w:left="57" w:right="57"/>
                  <w:jc w:val="left"/>
                </w:pPr>
              </w:pPrChange>
            </w:pPr>
            <w:ins w:id="56" w:author="Ato-MediaTek" w:date="2020-12-08T15:47:00Z">
              <w:r w:rsidRPr="00957205">
                <w:rPr>
                  <w:rFonts w:eastAsia="Malgun Gothic"/>
                  <w:lang w:eastAsia="ko-KR"/>
                  <w:rPrChange w:id="57" w:author="Ato-MediaTek" w:date="2020-12-08T15:49:00Z">
                    <w:rPr>
                      <w:lang w:eastAsia="zh-CN"/>
                    </w:rPr>
                  </w:rPrChange>
                </w:rPr>
                <w:t xml:space="preserve">Although the </w:t>
              </w:r>
            </w:ins>
            <w:ins w:id="58" w:author="Ato-MediaTek" w:date="2020-12-08T15:48:00Z">
              <w:r w:rsidRPr="00957205">
                <w:rPr>
                  <w:rFonts w:eastAsia="Malgun Gothic"/>
                  <w:lang w:eastAsia="ko-KR"/>
                  <w:rPrChange w:id="59" w:author="Ato-MediaTek" w:date="2020-12-08T15:49:00Z">
                    <w:rPr>
                      <w:lang w:eastAsia="zh-CN"/>
                    </w:rPr>
                  </w:rPrChange>
                </w:rPr>
                <w:t xml:space="preserve">Rel-17 FR1 UE RF requirement enhancement WI may only focus on FR1, </w:t>
              </w:r>
            </w:ins>
            <w:ins w:id="60" w:author="Ato-MediaTek" w:date="2020-12-08T15:47:00Z">
              <w:r w:rsidRPr="00957205">
                <w:rPr>
                  <w:rFonts w:eastAsia="Malgun Gothic"/>
                  <w:lang w:eastAsia="ko-KR"/>
                  <w:rPrChange w:id="61" w:author="Ato-MediaTek" w:date="2020-12-08T15:49:00Z">
                    <w:rPr>
                      <w:lang w:eastAsia="zh-CN"/>
                    </w:rPr>
                  </w:rPrChange>
                </w:rPr>
                <w:t xml:space="preserve">we </w:t>
              </w:r>
            </w:ins>
            <w:ins w:id="62" w:author="Ato-MediaTek" w:date="2020-12-08T15:48:00Z">
              <w:r w:rsidRPr="00957205">
                <w:rPr>
                  <w:rFonts w:eastAsia="Malgun Gothic"/>
                  <w:lang w:eastAsia="ko-KR"/>
                  <w:rPrChange w:id="63" w:author="Ato-MediaTek" w:date="2020-12-08T15:49:00Z">
                    <w:rPr>
                      <w:lang w:eastAsia="zh-CN"/>
                    </w:rPr>
                  </w:rPrChange>
                </w:rPr>
                <w:t xml:space="preserve">also </w:t>
              </w:r>
            </w:ins>
            <w:ins w:id="64" w:author="Ato-MediaTek" w:date="2020-12-08T15:47:00Z">
              <w:r w:rsidRPr="00957205">
                <w:rPr>
                  <w:rFonts w:eastAsia="Malgun Gothic"/>
                  <w:lang w:eastAsia="ko-KR"/>
                  <w:rPrChange w:id="65" w:author="Ato-MediaTek" w:date="2020-12-08T15:49:00Z">
                    <w:rPr>
                      <w:lang w:eastAsia="zh-CN"/>
                    </w:rPr>
                  </w:rPrChange>
                </w:rPr>
                <w:t>need to ensure consistent solution between FR1 and</w:t>
              </w:r>
            </w:ins>
            <w:ins w:id="66" w:author="Ato-MediaTek" w:date="2020-12-08T15:46:00Z">
              <w:r w:rsidRPr="00957205">
                <w:rPr>
                  <w:rFonts w:eastAsia="Malgun Gothic"/>
                  <w:lang w:eastAsia="ko-KR"/>
                  <w:rPrChange w:id="67"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bookmarkStart w:id="68" w:name="_GoBack"/>
            <w:bookmarkEnd w:id="68"/>
          </w:p>
        </w:tc>
      </w:tr>
      <w:tr w:rsidR="00037F04"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C40C3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154CDC" w14:textId="77777777" w:rsidR="00037F04" w:rsidRDefault="00037F04" w:rsidP="00037F04">
            <w:pPr>
              <w:pStyle w:val="TAC"/>
              <w:spacing w:before="20" w:after="20"/>
              <w:ind w:left="57" w:right="57"/>
              <w:jc w:val="left"/>
              <w:rPr>
                <w:lang w:eastAsia="zh-CN"/>
              </w:rPr>
            </w:pPr>
          </w:p>
        </w:tc>
      </w:tr>
      <w:tr w:rsidR="00037F04"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037F04" w:rsidRDefault="00037F04" w:rsidP="00037F04">
            <w:pPr>
              <w:pStyle w:val="TAC"/>
              <w:spacing w:before="20" w:after="20"/>
              <w:ind w:left="57" w:right="57"/>
              <w:jc w:val="left"/>
              <w:rPr>
                <w:lang w:eastAsia="zh-CN"/>
              </w:rPr>
            </w:pPr>
          </w:p>
        </w:tc>
      </w:tr>
      <w:tr w:rsidR="00037F04"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037F04" w:rsidRDefault="00037F04" w:rsidP="00037F0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037F04" w:rsidRDefault="00037F04" w:rsidP="00037F04">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lastRenderedPageBreak/>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proofErr w:type="spellStart"/>
            <w:r>
              <w:rPr>
                <w:lang w:eastAsia="zh-CN"/>
              </w:rPr>
              <w:t>Tero</w:t>
            </w:r>
            <w:proofErr w:type="spellEnd"/>
            <w:r>
              <w:rPr>
                <w:lang w:eastAsia="zh-CN"/>
              </w:rPr>
              <w:t xml:space="preserve"> </w:t>
            </w:r>
            <w:proofErr w:type="spellStart"/>
            <w:r>
              <w:rPr>
                <w:lang w:eastAsia="zh-CN"/>
              </w:rPr>
              <w:t>Henttonen</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69"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70"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71"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3DEEB4"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1FB4C00" w14:textId="77777777" w:rsidR="00AC72A3" w:rsidRDefault="00AC72A3" w:rsidP="00AC72A3">
            <w:pPr>
              <w:pStyle w:val="TAC"/>
              <w:spacing w:before="20" w:after="20"/>
              <w:ind w:left="57" w:right="57"/>
              <w:jc w:val="left"/>
              <w:rPr>
                <w:lang w:eastAsia="zh-CN"/>
              </w:rPr>
            </w:pP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AF7391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9575F68" w14:textId="77777777" w:rsidR="00AC72A3" w:rsidRDefault="00AC72A3" w:rsidP="00AC72A3">
            <w:pPr>
              <w:pStyle w:val="TAC"/>
              <w:spacing w:before="20" w:after="20"/>
              <w:ind w:left="57" w:right="57"/>
              <w:jc w:val="left"/>
              <w:rPr>
                <w:lang w:eastAsia="zh-CN"/>
              </w:rPr>
            </w:pP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F99EF11"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754B4C" w14:textId="77777777" w:rsidR="00AC72A3" w:rsidRDefault="00AC72A3" w:rsidP="00AC72A3">
            <w:pPr>
              <w:pStyle w:val="TAC"/>
              <w:spacing w:before="20" w:after="20"/>
              <w:ind w:left="57" w:right="57"/>
              <w:jc w:val="left"/>
              <w:rPr>
                <w:lang w:eastAsia="zh-CN"/>
              </w:rPr>
            </w:pPr>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0AEA28"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CC5BCFF" w14:textId="77777777" w:rsidR="00AC72A3" w:rsidRDefault="00AC72A3" w:rsidP="00AC72A3">
            <w:pPr>
              <w:pStyle w:val="TAC"/>
              <w:spacing w:before="20" w:after="20"/>
              <w:ind w:left="57" w:right="57"/>
              <w:jc w:val="left"/>
              <w:rPr>
                <w:lang w:eastAsia="zh-CN"/>
              </w:rPr>
            </w:pPr>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4CB9E3" w14:textId="77777777" w:rsidR="0045313D" w:rsidRDefault="0045313D">
      <w:r>
        <w:separator/>
      </w:r>
    </w:p>
  </w:endnote>
  <w:endnote w:type="continuationSeparator" w:id="0">
    <w:p w14:paraId="04FA8D2B" w14:textId="77777777" w:rsidR="0045313D" w:rsidRDefault="0045313D">
      <w:r>
        <w:continuationSeparator/>
      </w:r>
    </w:p>
  </w:endnote>
  <w:endnote w:type="continuationNotice" w:id="1">
    <w:p w14:paraId="5C077144" w14:textId="77777777" w:rsidR="0045313D" w:rsidRDefault="004531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336BEF" w14:textId="77777777" w:rsidR="0045313D" w:rsidRDefault="0045313D">
      <w:r>
        <w:separator/>
      </w:r>
    </w:p>
  </w:footnote>
  <w:footnote w:type="continuationSeparator" w:id="0">
    <w:p w14:paraId="236B5C12" w14:textId="77777777" w:rsidR="0045313D" w:rsidRDefault="0045313D">
      <w:r>
        <w:continuationSeparator/>
      </w:r>
    </w:p>
  </w:footnote>
  <w:footnote w:type="continuationNotice" w:id="1">
    <w:p w14:paraId="72C689AB" w14:textId="77777777" w:rsidR="0045313D" w:rsidRDefault="0045313D">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9">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
  </w:num>
  <w:num w:numId="5">
    <w:abstractNumId w:val="3"/>
  </w:num>
  <w:num w:numId="6">
    <w:abstractNumId w:val="5"/>
  </w:num>
  <w:num w:numId="7">
    <w:abstractNumId w:val="6"/>
  </w:num>
  <w:num w:numId="8">
    <w:abstractNumId w:val="7"/>
  </w:num>
  <w:num w:numId="9">
    <w:abstractNumId w:val="9"/>
  </w:num>
  <w:num w:numId="10">
    <w:abstractNumId w:val="8"/>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to-MediaTek">
    <w15:presenceInfo w15:providerId="None" w15:userId="Ato-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DM0NAeyLAwMjJR0lIJTi4sz8/NACoxqAbN/FhgsAAAA"/>
  </w:docVars>
  <w:rsids>
    <w:rsidRoot w:val="000B7BCF"/>
    <w:rsid w:val="00016557"/>
    <w:rsid w:val="00023C40"/>
    <w:rsid w:val="00033397"/>
    <w:rsid w:val="000340D4"/>
    <w:rsid w:val="000356CA"/>
    <w:rsid w:val="00037F04"/>
    <w:rsid w:val="00040095"/>
    <w:rsid w:val="00050C72"/>
    <w:rsid w:val="00051E57"/>
    <w:rsid w:val="00073C9C"/>
    <w:rsid w:val="00077368"/>
    <w:rsid w:val="00080512"/>
    <w:rsid w:val="00090468"/>
    <w:rsid w:val="00094568"/>
    <w:rsid w:val="000B7BCF"/>
    <w:rsid w:val="000C522B"/>
    <w:rsid w:val="000D58AB"/>
    <w:rsid w:val="000F330B"/>
    <w:rsid w:val="001119F3"/>
    <w:rsid w:val="00112F1A"/>
    <w:rsid w:val="00145075"/>
    <w:rsid w:val="001741A0"/>
    <w:rsid w:val="00175FA0"/>
    <w:rsid w:val="00194CD0"/>
    <w:rsid w:val="001B0738"/>
    <w:rsid w:val="001B49C9"/>
    <w:rsid w:val="001C23F4"/>
    <w:rsid w:val="001C4F79"/>
    <w:rsid w:val="001D351D"/>
    <w:rsid w:val="001D620E"/>
    <w:rsid w:val="001E14A2"/>
    <w:rsid w:val="001F168B"/>
    <w:rsid w:val="001F7831"/>
    <w:rsid w:val="00204045"/>
    <w:rsid w:val="0020712B"/>
    <w:rsid w:val="00210DF7"/>
    <w:rsid w:val="0022606D"/>
    <w:rsid w:val="00231728"/>
    <w:rsid w:val="00233EA1"/>
    <w:rsid w:val="002444D2"/>
    <w:rsid w:val="00244A05"/>
    <w:rsid w:val="00250404"/>
    <w:rsid w:val="0025712E"/>
    <w:rsid w:val="002610D8"/>
    <w:rsid w:val="002747EC"/>
    <w:rsid w:val="002855BF"/>
    <w:rsid w:val="002F0D22"/>
    <w:rsid w:val="00311B17"/>
    <w:rsid w:val="003172DC"/>
    <w:rsid w:val="00325AE3"/>
    <w:rsid w:val="00326069"/>
    <w:rsid w:val="00330411"/>
    <w:rsid w:val="0033242D"/>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80BCB"/>
    <w:rsid w:val="004A1F7B"/>
    <w:rsid w:val="004C44D2"/>
    <w:rsid w:val="004D3578"/>
    <w:rsid w:val="004D380D"/>
    <w:rsid w:val="004E213A"/>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A406F"/>
    <w:rsid w:val="005A49C6"/>
    <w:rsid w:val="005A75FF"/>
    <w:rsid w:val="005D7CE9"/>
    <w:rsid w:val="00611566"/>
    <w:rsid w:val="00627206"/>
    <w:rsid w:val="006453A8"/>
    <w:rsid w:val="00646D99"/>
    <w:rsid w:val="00651901"/>
    <w:rsid w:val="00656910"/>
    <w:rsid w:val="006574C0"/>
    <w:rsid w:val="00675A4D"/>
    <w:rsid w:val="006839BA"/>
    <w:rsid w:val="00690C20"/>
    <w:rsid w:val="00696821"/>
    <w:rsid w:val="006A7661"/>
    <w:rsid w:val="006C285F"/>
    <w:rsid w:val="006C66D8"/>
    <w:rsid w:val="006D1E24"/>
    <w:rsid w:val="006D35DE"/>
    <w:rsid w:val="006E1417"/>
    <w:rsid w:val="006F6A2C"/>
    <w:rsid w:val="007051D8"/>
    <w:rsid w:val="007069DC"/>
    <w:rsid w:val="00710201"/>
    <w:rsid w:val="0072073A"/>
    <w:rsid w:val="007307A9"/>
    <w:rsid w:val="007342B5"/>
    <w:rsid w:val="00734A5B"/>
    <w:rsid w:val="00744E76"/>
    <w:rsid w:val="00757D40"/>
    <w:rsid w:val="007662B5"/>
    <w:rsid w:val="00781F0F"/>
    <w:rsid w:val="00785684"/>
    <w:rsid w:val="0078727C"/>
    <w:rsid w:val="0079049D"/>
    <w:rsid w:val="007918C4"/>
    <w:rsid w:val="00793DC5"/>
    <w:rsid w:val="007972C5"/>
    <w:rsid w:val="007A1535"/>
    <w:rsid w:val="007B18D8"/>
    <w:rsid w:val="007B59C6"/>
    <w:rsid w:val="007C095F"/>
    <w:rsid w:val="007C2DD0"/>
    <w:rsid w:val="007E7FF5"/>
    <w:rsid w:val="007F2E08"/>
    <w:rsid w:val="00801A19"/>
    <w:rsid w:val="008028A4"/>
    <w:rsid w:val="00813245"/>
    <w:rsid w:val="008206F9"/>
    <w:rsid w:val="00827697"/>
    <w:rsid w:val="00840DE0"/>
    <w:rsid w:val="00860499"/>
    <w:rsid w:val="0086354A"/>
    <w:rsid w:val="008768CA"/>
    <w:rsid w:val="00877EF9"/>
    <w:rsid w:val="00880559"/>
    <w:rsid w:val="008B5306"/>
    <w:rsid w:val="008C2E2A"/>
    <w:rsid w:val="008C3057"/>
    <w:rsid w:val="008D23F1"/>
    <w:rsid w:val="008D2E4D"/>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4BB0"/>
    <w:rsid w:val="00975749"/>
    <w:rsid w:val="00975BCD"/>
    <w:rsid w:val="009928A9"/>
    <w:rsid w:val="009A0AF3"/>
    <w:rsid w:val="009B07CD"/>
    <w:rsid w:val="009C19E9"/>
    <w:rsid w:val="009D32F1"/>
    <w:rsid w:val="009D74A6"/>
    <w:rsid w:val="009E0E87"/>
    <w:rsid w:val="009E63C9"/>
    <w:rsid w:val="00A00E4C"/>
    <w:rsid w:val="00A05AA3"/>
    <w:rsid w:val="00A07586"/>
    <w:rsid w:val="00A10F02"/>
    <w:rsid w:val="00A204CA"/>
    <w:rsid w:val="00A209D6"/>
    <w:rsid w:val="00A21109"/>
    <w:rsid w:val="00A22738"/>
    <w:rsid w:val="00A51984"/>
    <w:rsid w:val="00A53724"/>
    <w:rsid w:val="00A54B2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42112"/>
    <w:rsid w:val="00B44AC9"/>
    <w:rsid w:val="00B47FD1"/>
    <w:rsid w:val="00B516BB"/>
    <w:rsid w:val="00B84DB2"/>
    <w:rsid w:val="00BB7C3D"/>
    <w:rsid w:val="00BC1A92"/>
    <w:rsid w:val="00BC3555"/>
    <w:rsid w:val="00BC4900"/>
    <w:rsid w:val="00BE146C"/>
    <w:rsid w:val="00BE3B78"/>
    <w:rsid w:val="00C04AC4"/>
    <w:rsid w:val="00C12B51"/>
    <w:rsid w:val="00C142CF"/>
    <w:rsid w:val="00C24650"/>
    <w:rsid w:val="00C25465"/>
    <w:rsid w:val="00C33079"/>
    <w:rsid w:val="00C36B3A"/>
    <w:rsid w:val="00C5207F"/>
    <w:rsid w:val="00C55A12"/>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E46C08"/>
    <w:rsid w:val="00E471CF"/>
    <w:rsid w:val="00E52C0D"/>
    <w:rsid w:val="00E60087"/>
    <w:rsid w:val="00E62835"/>
    <w:rsid w:val="00E63AA4"/>
    <w:rsid w:val="00E753A2"/>
    <w:rsid w:val="00E77645"/>
    <w:rsid w:val="00E83697"/>
    <w:rsid w:val="00E8621F"/>
    <w:rsid w:val="00E86664"/>
    <w:rsid w:val="00EA66C9"/>
    <w:rsid w:val="00EB4C82"/>
    <w:rsid w:val="00EC4A25"/>
    <w:rsid w:val="00EC5F00"/>
    <w:rsid w:val="00EC6346"/>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5312"/>
    <w:rsid w:val="00F91AEB"/>
    <w:rsid w:val="00F941DF"/>
    <w:rsid w:val="00FA1266"/>
    <w:rsid w:val="00FA609C"/>
    <w:rsid w:val="00FB36FA"/>
    <w:rsid w:val="00FC1192"/>
    <w:rsid w:val="00FD7360"/>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A3F86"/>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A3F86"/>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TSG_RAN/TSGR_90e/Docs/RP-20xxxx.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2704</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kyworks</cp:lastModifiedBy>
  <cp:revision>3</cp:revision>
  <dcterms:created xsi:type="dcterms:W3CDTF">2020-12-08T11:21:00Z</dcterms:created>
  <dcterms:modified xsi:type="dcterms:W3CDTF">2020-12-0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